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156F" w:rsidRDefault="007C421A">
      <w:r>
        <w:t>EC2 instances installation:--</w:t>
      </w:r>
    </w:p>
    <w:p w:rsidR="00EE3103" w:rsidRDefault="00EE3103">
      <w:r>
        <w:rPr>
          <w:noProof/>
        </w:rPr>
        <w:drawing>
          <wp:inline distT="0" distB="0" distL="0" distR="0" wp14:anchorId="32A08AE2" wp14:editId="0971680F">
            <wp:extent cx="5943600" cy="22363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6091" cy="2237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3103" w:rsidRDefault="00EE3103">
      <w:r>
        <w:rPr>
          <w:noProof/>
        </w:rPr>
        <w:drawing>
          <wp:inline distT="0" distB="0" distL="0" distR="0" wp14:anchorId="201B117A" wp14:editId="28E4FA59">
            <wp:extent cx="5943600" cy="21369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6026" cy="213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3103" w:rsidRDefault="00EE3103">
      <w:r>
        <w:rPr>
          <w:noProof/>
        </w:rPr>
        <w:drawing>
          <wp:inline distT="0" distB="0" distL="0" distR="0" wp14:anchorId="0864CAA1" wp14:editId="2EA4FAF5">
            <wp:extent cx="5943600" cy="2146852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8056" cy="214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3103" w:rsidRDefault="00EE3103">
      <w:r>
        <w:rPr>
          <w:noProof/>
        </w:rPr>
        <w:lastRenderedPageBreak/>
        <w:drawing>
          <wp:inline distT="0" distB="0" distL="0" distR="0" wp14:anchorId="52DEE341" wp14:editId="660AF996">
            <wp:extent cx="5943600" cy="227606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5350" cy="2276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3103" w:rsidRDefault="00EE3103">
      <w:r>
        <w:rPr>
          <w:noProof/>
        </w:rPr>
        <w:drawing>
          <wp:inline distT="0" distB="0" distL="0" distR="0" wp14:anchorId="2FADDF4B" wp14:editId="03C93E3D">
            <wp:extent cx="5943600" cy="2126974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5663" cy="212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3103" w:rsidRDefault="00EE3103">
      <w:r>
        <w:rPr>
          <w:noProof/>
        </w:rPr>
        <w:drawing>
          <wp:inline distT="0" distB="0" distL="0" distR="0" wp14:anchorId="159AC849" wp14:editId="21D62A9B">
            <wp:extent cx="5943600" cy="204746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8120" cy="2049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3103" w:rsidRDefault="00EE3103">
      <w:r>
        <w:rPr>
          <w:noProof/>
        </w:rPr>
        <w:lastRenderedPageBreak/>
        <w:drawing>
          <wp:inline distT="0" distB="0" distL="0" distR="0" wp14:anchorId="2162B50E" wp14:editId="2E1C5BCD">
            <wp:extent cx="5943600" cy="2286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5286" cy="2286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3103" w:rsidRDefault="00EE3103">
      <w:pPr>
        <w:rPr>
          <w:noProof/>
        </w:rPr>
      </w:pPr>
    </w:p>
    <w:p w:rsidR="00EE3103" w:rsidRDefault="00EE3103">
      <w:pPr>
        <w:rPr>
          <w:noProof/>
        </w:rPr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CA5CB87" wp14:editId="3E0C48F3">
            <wp:extent cx="5943600" cy="2226365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4225" cy="2226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3103" w:rsidRDefault="00EE3103">
      <w:r>
        <w:rPr>
          <w:noProof/>
        </w:rPr>
        <w:drawing>
          <wp:inline distT="0" distB="0" distL="0" distR="0" wp14:anchorId="3817B90D" wp14:editId="0123005E">
            <wp:extent cx="5943600" cy="26358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4966" w:rsidRDefault="00364966">
      <w:r>
        <w:rPr>
          <w:noProof/>
        </w:rPr>
        <w:lastRenderedPageBreak/>
        <w:drawing>
          <wp:inline distT="0" distB="0" distL="0" distR="0" wp14:anchorId="1886C30C" wp14:editId="39C7756D">
            <wp:extent cx="5943600" cy="269176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334E" w:rsidRPr="0006466C" w:rsidRDefault="007C421A">
      <w:pPr>
        <w:rPr>
          <w:b/>
        </w:rPr>
      </w:pPr>
      <w:r w:rsidRPr="007C421A">
        <w:rPr>
          <w:b/>
        </w:rPr>
        <w:t xml:space="preserve">We enable </w:t>
      </w:r>
      <w:r w:rsidR="003C1352">
        <w:rPr>
          <w:b/>
        </w:rPr>
        <w:t>SSH: --</w:t>
      </w:r>
    </w:p>
    <w:p w:rsidR="000663A5" w:rsidRDefault="000663A5">
      <w:r>
        <w:rPr>
          <w:noProof/>
        </w:rPr>
        <w:drawing>
          <wp:inline distT="0" distB="0" distL="0" distR="0" wp14:anchorId="4F3ADB3F" wp14:editId="4D31DA0E">
            <wp:extent cx="5943600" cy="33413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45A1" w:rsidRDefault="000663A5">
      <w:r>
        <w:rPr>
          <w:noProof/>
        </w:rPr>
        <w:lastRenderedPageBreak/>
        <w:drawing>
          <wp:inline distT="0" distB="0" distL="0" distR="0" wp14:anchorId="4E232E09" wp14:editId="013AAFA4">
            <wp:extent cx="5943600" cy="241200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5838" cy="2412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0334E" w:rsidRDefault="00F0334E"/>
    <w:sectPr w:rsidR="00F033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zY0MrCwMDAxNjdR0lEKTi0uzszPAykwrgUArupVFiwAAAA="/>
  </w:docVars>
  <w:rsids>
    <w:rsidRoot w:val="00EE3103"/>
    <w:rsid w:val="00034AC6"/>
    <w:rsid w:val="0006466C"/>
    <w:rsid w:val="000663A5"/>
    <w:rsid w:val="001D4F3F"/>
    <w:rsid w:val="00364966"/>
    <w:rsid w:val="003C1352"/>
    <w:rsid w:val="007C421A"/>
    <w:rsid w:val="008109FF"/>
    <w:rsid w:val="008905C3"/>
    <w:rsid w:val="009045A1"/>
    <w:rsid w:val="00B6156F"/>
    <w:rsid w:val="00EE3103"/>
    <w:rsid w:val="00F0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7C48608-9B8B-4922-AE99-A15E4EE21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</dc:creator>
  <cp:keywords/>
  <dc:description/>
  <cp:lastModifiedBy>Ram</cp:lastModifiedBy>
  <cp:revision>2</cp:revision>
  <dcterms:created xsi:type="dcterms:W3CDTF">2018-05-24T19:18:00Z</dcterms:created>
  <dcterms:modified xsi:type="dcterms:W3CDTF">2018-05-24T19:18:00Z</dcterms:modified>
</cp:coreProperties>
</file>